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A9905C" w14:textId="57358F9A" w:rsidR="00E70FCF" w:rsidRPr="00853158" w:rsidRDefault="002E387B" w:rsidP="00E70FCF">
      <w:pPr>
        <w:pStyle w:val="affilate"/>
      </w:pPr>
      <w:r>
        <w:t>I</w:t>
      </w:r>
      <w:r w:rsidR="00E70FCF">
        <w:t>URC 202</w:t>
      </w:r>
      <w:r>
        <w:t>4</w:t>
      </w:r>
      <w:r w:rsidR="00E70FCF">
        <w:t xml:space="preserve"> </w:t>
      </w:r>
      <w:r w:rsidR="00E70FCF" w:rsidRPr="00853158">
        <w:t xml:space="preserve">GUIDELINES FOR </w:t>
      </w:r>
      <w:r w:rsidR="00E70FCF">
        <w:t xml:space="preserve">ABSTRACT </w:t>
      </w:r>
      <w:r w:rsidR="00E70FCF" w:rsidRPr="00853158">
        <w:t>FORMAT</w:t>
      </w:r>
    </w:p>
    <w:p w14:paraId="7F13F701" w14:textId="77777777" w:rsidR="00E70FCF" w:rsidRDefault="00E70FCF" w:rsidP="00E70FCF">
      <w:pPr>
        <w:pStyle w:val="Text"/>
      </w:pPr>
    </w:p>
    <w:p w14:paraId="3BF7DC8C" w14:textId="77777777" w:rsidR="00E70FCF" w:rsidRDefault="00E70FCF" w:rsidP="00E70FCF">
      <w:pPr>
        <w:pStyle w:val="Text"/>
      </w:pPr>
    </w:p>
    <w:p w14:paraId="2ED4B204" w14:textId="77777777" w:rsidR="00E70FCF" w:rsidRDefault="00E70FCF" w:rsidP="00E70FCF">
      <w:pPr>
        <w:pStyle w:val="Text"/>
      </w:pPr>
    </w:p>
    <w:p w14:paraId="30BDFE0C" w14:textId="77777777" w:rsidR="00E70FCF" w:rsidRDefault="00E70FCF" w:rsidP="00E70FCF">
      <w:pPr>
        <w:pStyle w:val="Title"/>
      </w:pPr>
      <w:r>
        <w:t xml:space="preserve">THIS IS THE PLACE FOR THE TITLE IN CAPITAL LETTER  </w:t>
      </w:r>
    </w:p>
    <w:p w14:paraId="03C7EDDA" w14:textId="5E2124A8" w:rsidR="00E70FCF" w:rsidRDefault="00E70FCF" w:rsidP="00E70FCF">
      <w:pPr>
        <w:pStyle w:val="Title"/>
      </w:pPr>
      <w:r>
        <w:t>BOLD 1</w:t>
      </w:r>
      <w:r w:rsidR="00114AC0">
        <w:t>4</w:t>
      </w:r>
      <w:r>
        <w:t xml:space="preserve"> POINT TIMES NEW ROMAN </w:t>
      </w:r>
      <w:r>
        <w:rPr>
          <w:color w:val="FF0000"/>
        </w:rPr>
        <w:t>[use</w:t>
      </w:r>
      <w:r w:rsidRPr="00CC647C">
        <w:rPr>
          <w:color w:val="FF0000"/>
        </w:rPr>
        <w:t xml:space="preserve"> </w:t>
      </w:r>
      <w:r w:rsidR="003F0605">
        <w:rPr>
          <w:color w:val="FF0000"/>
        </w:rPr>
        <w:t xml:space="preserve">that </w:t>
      </w:r>
      <w:r w:rsidRPr="00CC647C">
        <w:rPr>
          <w:color w:val="FF0000"/>
        </w:rPr>
        <w:t>title style]</w:t>
      </w:r>
    </w:p>
    <w:p w14:paraId="27FC6F5B" w14:textId="77777777" w:rsidR="00E70FCF" w:rsidRPr="00CC647C" w:rsidRDefault="00E70FCF" w:rsidP="00E70FCF">
      <w:pPr>
        <w:pStyle w:val="Text"/>
        <w:rPr>
          <w:sz w:val="18"/>
        </w:rPr>
      </w:pPr>
    </w:p>
    <w:p w14:paraId="1A48C184" w14:textId="1D00389D" w:rsidR="00E70FCF" w:rsidRPr="00CC647C" w:rsidRDefault="00364100" w:rsidP="00E70FCF">
      <w:pPr>
        <w:pStyle w:val="authors"/>
      </w:pPr>
      <w:r>
        <w:t>Abdul Ghaffar</w:t>
      </w:r>
      <w:r w:rsidRPr="00364100">
        <w:rPr>
          <w:vertAlign w:val="superscript"/>
        </w:rPr>
        <w:t>1</w:t>
      </w:r>
      <w:r>
        <w:rPr>
          <w:vertAlign w:val="superscript"/>
        </w:rPr>
        <w:t>*</w:t>
      </w:r>
      <w:r>
        <w:t xml:space="preserve">, </w:t>
      </w:r>
      <w:r w:rsidR="00E70FCF">
        <w:t>Along Ali</w:t>
      </w:r>
      <w:r w:rsidR="00E70FCF">
        <w:rPr>
          <w:vertAlign w:val="superscript"/>
        </w:rPr>
        <w:t xml:space="preserve">1 </w:t>
      </w:r>
      <w:r w:rsidR="00E70FCF" w:rsidRPr="00C055BB">
        <w:t>and</w:t>
      </w:r>
      <w:r w:rsidR="00E70FCF">
        <w:t xml:space="preserve"> Wan Ah Kou</w:t>
      </w:r>
      <w:r w:rsidR="00E70FCF">
        <w:rPr>
          <w:vertAlign w:val="superscript"/>
        </w:rPr>
        <w:t>2</w:t>
      </w:r>
      <w:r w:rsidR="00E70FCF">
        <w:t xml:space="preserve"> </w:t>
      </w:r>
      <w:r w:rsidR="00E70FCF">
        <w:rPr>
          <w:color w:val="FF0000"/>
        </w:rPr>
        <w:t>[use</w:t>
      </w:r>
      <w:r w:rsidR="00E70FCF" w:rsidRPr="00CC647C">
        <w:rPr>
          <w:color w:val="FF0000"/>
        </w:rPr>
        <w:t xml:space="preserve"> </w:t>
      </w:r>
      <w:r w:rsidR="003F0605">
        <w:rPr>
          <w:color w:val="FF0000"/>
        </w:rPr>
        <w:t xml:space="preserve">that </w:t>
      </w:r>
      <w:r w:rsidR="00E70FCF" w:rsidRPr="00CC647C">
        <w:rPr>
          <w:color w:val="FF0000"/>
        </w:rPr>
        <w:t>authors style]</w:t>
      </w:r>
    </w:p>
    <w:p w14:paraId="7434950E" w14:textId="77777777" w:rsidR="00E70FCF" w:rsidRPr="00CC647C" w:rsidRDefault="00E70FCF" w:rsidP="00E70FCF">
      <w:pPr>
        <w:pStyle w:val="Text"/>
        <w:rPr>
          <w:sz w:val="18"/>
        </w:rPr>
      </w:pPr>
    </w:p>
    <w:p w14:paraId="20472B74" w14:textId="77777777" w:rsidR="00E70FCF" w:rsidRDefault="00E70FCF" w:rsidP="00E70FCF">
      <w:pPr>
        <w:pStyle w:val="affilate"/>
      </w:pPr>
      <w:r>
        <w:rPr>
          <w:vertAlign w:val="superscript"/>
        </w:rPr>
        <w:t>1</w:t>
      </w:r>
      <w:r>
        <w:t>Faculty of Mechanical Engineering,</w:t>
      </w:r>
    </w:p>
    <w:p w14:paraId="655AD43C" w14:textId="77777777" w:rsidR="00E70FCF" w:rsidRDefault="00E70FCF" w:rsidP="00E70FCF">
      <w:pPr>
        <w:pStyle w:val="affilate"/>
      </w:pPr>
      <w:r>
        <w:t>Universiti Teknologi Malaysia,</w:t>
      </w:r>
    </w:p>
    <w:p w14:paraId="688CEC7E" w14:textId="40B8436A" w:rsidR="00E70FCF" w:rsidRDefault="00E70FCF" w:rsidP="00E70FCF">
      <w:pPr>
        <w:pStyle w:val="affilate"/>
      </w:pPr>
      <w:r>
        <w:t>81</w:t>
      </w:r>
      <w:r w:rsidR="00DB7DD5">
        <w:t>31</w:t>
      </w:r>
      <w:r>
        <w:t>0 Skudai, Johor Bahru,</w:t>
      </w:r>
    </w:p>
    <w:p w14:paraId="015990CB" w14:textId="26B0550E" w:rsidR="00E70FCF" w:rsidRDefault="00E70FCF" w:rsidP="00E70FCF">
      <w:pPr>
        <w:pStyle w:val="affilate"/>
      </w:pPr>
      <w:r>
        <w:t xml:space="preserve">Malaysia </w:t>
      </w:r>
      <w:r>
        <w:rPr>
          <w:color w:val="FF0000"/>
        </w:rPr>
        <w:t>[use</w:t>
      </w:r>
      <w:r w:rsidRPr="00CC647C">
        <w:rPr>
          <w:color w:val="FF0000"/>
        </w:rPr>
        <w:t xml:space="preserve"> </w:t>
      </w:r>
      <w:r w:rsidR="003F0605">
        <w:rPr>
          <w:color w:val="FF0000"/>
        </w:rPr>
        <w:t xml:space="preserve">that </w:t>
      </w:r>
      <w:r w:rsidRPr="00CC647C">
        <w:rPr>
          <w:color w:val="FF0000"/>
        </w:rPr>
        <w:t>affiliate style]</w:t>
      </w:r>
    </w:p>
    <w:p w14:paraId="64146840" w14:textId="77777777" w:rsidR="00E70FCF" w:rsidRDefault="00E70FCF" w:rsidP="00E70FCF">
      <w:pPr>
        <w:pStyle w:val="affilate"/>
        <w:rPr>
          <w:sz w:val="18"/>
        </w:rPr>
      </w:pPr>
    </w:p>
    <w:p w14:paraId="7DF05B67" w14:textId="0C315D1A" w:rsidR="00E70FCF" w:rsidRDefault="00E70FCF" w:rsidP="00E70FCF">
      <w:pPr>
        <w:pStyle w:val="affilate"/>
      </w:pPr>
      <w:r>
        <w:rPr>
          <w:vertAlign w:val="superscript"/>
        </w:rPr>
        <w:t>2</w:t>
      </w:r>
      <w:r w:rsidR="00DB7DD5">
        <w:t>Faculty</w:t>
      </w:r>
      <w:r>
        <w:t xml:space="preserve"> of </w:t>
      </w:r>
      <w:r w:rsidR="00DB7DD5">
        <w:t>Electrical</w:t>
      </w:r>
      <w:r>
        <w:t xml:space="preserve"> Engineering,</w:t>
      </w:r>
    </w:p>
    <w:p w14:paraId="08EF8944" w14:textId="726CFDC3" w:rsidR="00E70FCF" w:rsidRDefault="00E70FCF" w:rsidP="00E70FCF">
      <w:pPr>
        <w:pStyle w:val="affilate"/>
      </w:pPr>
      <w:r>
        <w:t xml:space="preserve">Universiti </w:t>
      </w:r>
      <w:r w:rsidR="00DB7DD5">
        <w:t xml:space="preserve">Teknologi </w:t>
      </w:r>
      <w:r>
        <w:t>Malaysia</w:t>
      </w:r>
    </w:p>
    <w:p w14:paraId="68719924" w14:textId="65AF2BD4" w:rsidR="00E70FCF" w:rsidRDefault="00DB7DD5" w:rsidP="00DB7DD5">
      <w:pPr>
        <w:pStyle w:val="affilate"/>
      </w:pPr>
      <w:r>
        <w:t>81310</w:t>
      </w:r>
      <w:r w:rsidR="00E70FCF">
        <w:t xml:space="preserve"> </w:t>
      </w:r>
      <w:r>
        <w:t>Skudai</w:t>
      </w:r>
      <w:r w:rsidR="00E70FCF">
        <w:t xml:space="preserve">, </w:t>
      </w:r>
      <w:r>
        <w:t>Johor Bahru,</w:t>
      </w:r>
    </w:p>
    <w:p w14:paraId="690CF70E" w14:textId="77777777" w:rsidR="00E70FCF" w:rsidRDefault="00E70FCF" w:rsidP="00E70FCF">
      <w:pPr>
        <w:pStyle w:val="affilate"/>
      </w:pPr>
      <w:r>
        <w:t>Malaysia</w:t>
      </w:r>
    </w:p>
    <w:p w14:paraId="2787CC00" w14:textId="77777777" w:rsidR="00DB7DD5" w:rsidRDefault="00DB7DD5" w:rsidP="00DB7DD5">
      <w:pPr>
        <w:pStyle w:val="affilate"/>
        <w:jc w:val="left"/>
      </w:pPr>
    </w:p>
    <w:p w14:paraId="316ED364" w14:textId="6CFC564D" w:rsidR="00E70FCF" w:rsidRDefault="00DB7DD5" w:rsidP="00DB7DD5">
      <w:pPr>
        <w:pStyle w:val="affilate"/>
        <w:jc w:val="left"/>
      </w:pPr>
      <w:r>
        <w:t>*Corresponding author</w:t>
      </w:r>
    </w:p>
    <w:p w14:paraId="21772917" w14:textId="1C726E40" w:rsidR="00DB7DD5" w:rsidRDefault="00DB7DD5" w:rsidP="00DB7DD5">
      <w:pPr>
        <w:pStyle w:val="affilate"/>
        <w:jc w:val="left"/>
      </w:pPr>
      <w:r>
        <w:t xml:space="preserve">  Supervisor name (formal e-mail @utm.my)</w:t>
      </w:r>
    </w:p>
    <w:p w14:paraId="50D9C95F" w14:textId="77777777" w:rsidR="00DB7DD5" w:rsidRDefault="00DB7DD5" w:rsidP="00DB7DD5">
      <w:pPr>
        <w:pStyle w:val="affilate"/>
        <w:jc w:val="left"/>
      </w:pPr>
    </w:p>
    <w:p w14:paraId="03B06E1C" w14:textId="77777777" w:rsidR="00E70FCF" w:rsidRPr="00721F28" w:rsidRDefault="00E70FCF" w:rsidP="00E70FCF">
      <w:pPr>
        <w:pStyle w:val="affilate"/>
      </w:pPr>
    </w:p>
    <w:p w14:paraId="227CE64A" w14:textId="77777777" w:rsidR="00E70FCF" w:rsidRDefault="00E70FCF" w:rsidP="00E70FCF">
      <w:pPr>
        <w:pStyle w:val="Heading"/>
        <w:rPr>
          <w:color w:val="FF0000"/>
        </w:rPr>
      </w:pPr>
      <w:r w:rsidRPr="00005940">
        <w:t>ABSTRACT</w:t>
      </w:r>
      <w:r>
        <w:t xml:space="preserve"> </w:t>
      </w:r>
      <w:r>
        <w:rPr>
          <w:color w:val="FF0000"/>
        </w:rPr>
        <w:t>[</w:t>
      </w:r>
      <w:r w:rsidRPr="00005940">
        <w:rPr>
          <w:color w:val="FF0000"/>
        </w:rPr>
        <w:t>heading</w:t>
      </w:r>
      <w:r>
        <w:rPr>
          <w:color w:val="FF0000"/>
        </w:rPr>
        <w:t xml:space="preserve"> style</w:t>
      </w:r>
      <w:r w:rsidRPr="00005940">
        <w:rPr>
          <w:color w:val="FF0000"/>
        </w:rPr>
        <w:t>]</w:t>
      </w:r>
    </w:p>
    <w:p w14:paraId="2C9B6E9D" w14:textId="77777777" w:rsidR="00E70FCF" w:rsidRPr="0085114C" w:rsidRDefault="00E70FCF" w:rsidP="00E70FCF">
      <w:pPr>
        <w:pStyle w:val="Text"/>
      </w:pPr>
    </w:p>
    <w:p w14:paraId="345DB2A3" w14:textId="1DF306BD" w:rsidR="00E70FCF" w:rsidRDefault="00E70FCF" w:rsidP="00E70FCF">
      <w:pPr>
        <w:pStyle w:val="Abstract"/>
      </w:pPr>
      <w:r>
        <w:t xml:space="preserve">An abstract should be placed here and written in italic Times New Roman font size 11 and of not more than </w:t>
      </w:r>
      <w:r w:rsidR="00DB7DD5">
        <w:t>3</w:t>
      </w:r>
      <w:r w:rsidR="00A81794">
        <w:t>5</w:t>
      </w:r>
      <w:r w:rsidR="00DB7DD5">
        <w:t>0</w:t>
      </w:r>
      <w:r>
        <w:t xml:space="preserve"> words. The layout should be justified, i.e., aligned at both the left and right margins. The abstract should not only indicate the subject and scope of paper but also summarize the conclusion.</w:t>
      </w:r>
      <w:r w:rsidR="003F0605">
        <w:t xml:space="preserve"> </w:t>
      </w:r>
      <w:r w:rsidR="003F0605" w:rsidRPr="007605F9">
        <w:rPr>
          <w:color w:val="FF0000"/>
        </w:rPr>
        <w:t xml:space="preserve">[use </w:t>
      </w:r>
      <w:r w:rsidR="003F0605">
        <w:rPr>
          <w:color w:val="FF0000"/>
        </w:rPr>
        <w:t>th</w:t>
      </w:r>
      <w:r w:rsidR="00364100">
        <w:rPr>
          <w:color w:val="FF0000"/>
        </w:rPr>
        <w:t xml:space="preserve">at </w:t>
      </w:r>
      <w:r w:rsidR="003F0605" w:rsidRPr="007605F9">
        <w:rPr>
          <w:color w:val="FF0000"/>
        </w:rPr>
        <w:t>abstract style]</w:t>
      </w:r>
      <w:r w:rsidR="00DB7DD5" w:rsidRPr="00DB7DD5">
        <w:t xml:space="preserve"> </w:t>
      </w:r>
    </w:p>
    <w:p w14:paraId="2A462D6F" w14:textId="77777777" w:rsidR="00DB7DD5" w:rsidRPr="007605F9" w:rsidRDefault="00DB7DD5" w:rsidP="00E70FCF">
      <w:pPr>
        <w:pStyle w:val="Abstract"/>
      </w:pPr>
    </w:p>
    <w:p w14:paraId="099AE19F" w14:textId="2C88A5B2" w:rsidR="00E70FCF" w:rsidRDefault="00E70FCF" w:rsidP="00E70FCF">
      <w:pPr>
        <w:pStyle w:val="Abstract"/>
      </w:pPr>
      <w:r w:rsidRPr="007605F9">
        <w:rPr>
          <w:b/>
          <w:i w:val="0"/>
        </w:rPr>
        <w:t>Keywords:</w:t>
      </w:r>
      <w:r>
        <w:rPr>
          <w:b/>
        </w:rPr>
        <w:t xml:space="preserve"> </w:t>
      </w:r>
      <w:r>
        <w:t>Not more than 5 keywords</w:t>
      </w:r>
      <w:r w:rsidR="003F0605">
        <w:t>;</w:t>
      </w:r>
      <w:r>
        <w:t xml:space="preserve"> italic</w:t>
      </w:r>
      <w:r w:rsidR="003F0605">
        <w:t>; Times New Roman; separated by semi colon;</w:t>
      </w:r>
    </w:p>
    <w:p w14:paraId="2003EB01" w14:textId="77777777" w:rsidR="00793643" w:rsidRDefault="00793643"/>
    <w:sectPr w:rsidR="00793643">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Batang">
    <w:altName w:val="바탕"/>
    <w:panose1 w:val="02030600000101010101"/>
    <w:charset w:val="81"/>
    <w:family w:val="auto"/>
    <w:pitch w:val="fixed"/>
    <w:sig w:usb0="00000001" w:usb1="09060000" w:usb2="00000010" w:usb3="00000000" w:csb0="0008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EBA2FEB"/>
    <w:multiLevelType w:val="hybridMultilevel"/>
    <w:tmpl w:val="1952AF08"/>
    <w:lvl w:ilvl="0" w:tplc="E7368790">
      <w:start w:val="4"/>
      <w:numFmt w:val="bullet"/>
      <w:lvlText w:val=""/>
      <w:lvlJc w:val="left"/>
      <w:pPr>
        <w:ind w:left="720" w:hanging="360"/>
      </w:pPr>
      <w:rPr>
        <w:rFonts w:ascii="Symbol" w:eastAsia="Batang" w:hAnsi="Symbol" w:cs="Times New Roman"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num w:numId="1" w16cid:durableId="164280578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jC0tDQwMjazMLG0NDdV0lEKTi0uzszPAykwqgUA2+hpSiwAAAA="/>
  </w:docVars>
  <w:rsids>
    <w:rsidRoot w:val="00E70FCF"/>
    <w:rsid w:val="00114AC0"/>
    <w:rsid w:val="002E00B8"/>
    <w:rsid w:val="002E387B"/>
    <w:rsid w:val="00364100"/>
    <w:rsid w:val="003F0605"/>
    <w:rsid w:val="00793643"/>
    <w:rsid w:val="0097697D"/>
    <w:rsid w:val="00A81794"/>
    <w:rsid w:val="00AA52C4"/>
    <w:rsid w:val="00DB7DD5"/>
    <w:rsid w:val="00E70FCF"/>
  </w:rsids>
  <m:mathPr>
    <m:mathFont m:val="Cambria Math"/>
    <m:brkBin m:val="before"/>
    <m:brkBinSub m:val="--"/>
    <m:smallFrac m:val="0"/>
    <m:dispDef/>
    <m:lMargin m:val="0"/>
    <m:rMargin m:val="0"/>
    <m:defJc m:val="centerGroup"/>
    <m:wrapIndent m:val="1440"/>
    <m:intLim m:val="subSup"/>
    <m:naryLim m:val="undOvr"/>
  </m:mathPr>
  <w:themeFontLang w:val="en-MY"/>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A5737B"/>
  <w15:chartTrackingRefBased/>
  <w15:docId w15:val="{9EF3E055-4FB6-A44A-AE0B-A30BF6BD1B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MY"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ext">
    <w:name w:val="Text"/>
    <w:qFormat/>
    <w:rsid w:val="00E70FCF"/>
    <w:pPr>
      <w:tabs>
        <w:tab w:val="left" w:pos="284"/>
      </w:tabs>
      <w:contextualSpacing/>
      <w:jc w:val="both"/>
    </w:pPr>
    <w:rPr>
      <w:rFonts w:ascii="Times New Roman" w:eastAsia="Batang" w:hAnsi="Times New Roman" w:cs="Times New Roman"/>
      <w:sz w:val="22"/>
      <w:szCs w:val="22"/>
      <w:lang w:val="en-US" w:eastAsia="ko-KR"/>
    </w:rPr>
  </w:style>
  <w:style w:type="paragraph" w:customStyle="1" w:styleId="Abstract">
    <w:name w:val="Abstract"/>
    <w:basedOn w:val="Text"/>
    <w:qFormat/>
    <w:rsid w:val="00E70FCF"/>
    <w:pPr>
      <w:tabs>
        <w:tab w:val="clear" w:pos="284"/>
      </w:tabs>
    </w:pPr>
    <w:rPr>
      <w:i/>
    </w:rPr>
  </w:style>
  <w:style w:type="paragraph" w:customStyle="1" w:styleId="Heading">
    <w:name w:val="Heading"/>
    <w:basedOn w:val="Text"/>
    <w:next w:val="Text"/>
    <w:qFormat/>
    <w:rsid w:val="00E70FCF"/>
    <w:pPr>
      <w:tabs>
        <w:tab w:val="clear" w:pos="284"/>
      </w:tabs>
      <w:jc w:val="center"/>
    </w:pPr>
    <w:rPr>
      <w:b/>
      <w:caps/>
    </w:rPr>
  </w:style>
  <w:style w:type="paragraph" w:customStyle="1" w:styleId="affilate">
    <w:name w:val="affilate"/>
    <w:basedOn w:val="Normal"/>
    <w:qFormat/>
    <w:rsid w:val="00E70FCF"/>
    <w:pPr>
      <w:jc w:val="center"/>
    </w:pPr>
    <w:rPr>
      <w:rFonts w:ascii="Times New Roman" w:eastAsia="Batang" w:hAnsi="Times New Roman" w:cs="Times New Roman"/>
      <w:sz w:val="20"/>
      <w:lang w:val="en-US" w:eastAsia="ko-KR"/>
    </w:rPr>
  </w:style>
  <w:style w:type="paragraph" w:styleId="Title">
    <w:name w:val="Title"/>
    <w:basedOn w:val="Normal"/>
    <w:next w:val="Normal"/>
    <w:link w:val="TitleChar"/>
    <w:uiPriority w:val="10"/>
    <w:qFormat/>
    <w:rsid w:val="00E70FCF"/>
    <w:pPr>
      <w:jc w:val="center"/>
    </w:pPr>
    <w:rPr>
      <w:rFonts w:ascii="Times New Roman" w:eastAsia="Batang" w:hAnsi="Times New Roman" w:cs="Times New Roman"/>
      <w:b/>
      <w:sz w:val="28"/>
      <w:szCs w:val="28"/>
      <w:lang w:val="en-US" w:eastAsia="ko-KR"/>
    </w:rPr>
  </w:style>
  <w:style w:type="character" w:customStyle="1" w:styleId="TitleChar">
    <w:name w:val="Title Char"/>
    <w:basedOn w:val="DefaultParagraphFont"/>
    <w:link w:val="Title"/>
    <w:uiPriority w:val="10"/>
    <w:rsid w:val="00E70FCF"/>
    <w:rPr>
      <w:rFonts w:ascii="Times New Roman" w:eastAsia="Batang" w:hAnsi="Times New Roman" w:cs="Times New Roman"/>
      <w:b/>
      <w:sz w:val="28"/>
      <w:szCs w:val="28"/>
      <w:lang w:val="en-US" w:eastAsia="ko-KR"/>
    </w:rPr>
  </w:style>
  <w:style w:type="paragraph" w:customStyle="1" w:styleId="authors">
    <w:name w:val="authors"/>
    <w:basedOn w:val="Normal"/>
    <w:qFormat/>
    <w:rsid w:val="00E70FCF"/>
    <w:pPr>
      <w:jc w:val="center"/>
    </w:pPr>
    <w:rPr>
      <w:rFonts w:ascii="Times New Roman" w:eastAsia="Batang" w:hAnsi="Times New Roman" w:cs="Times New Roman"/>
      <w:sz w:val="22"/>
      <w:lang w:val="en-US"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6</TotalTime>
  <Pages>1</Pages>
  <Words>143</Words>
  <Characters>821</Characters>
  <Application>Microsoft Office Word</Application>
  <DocSecurity>0</DocSecurity>
  <Lines>6</Lines>
  <Paragraphs>1</Paragraphs>
  <ScaleCrop>false</ScaleCrop>
  <Company/>
  <LinksUpToDate>false</LinksUpToDate>
  <CharactersWithSpaces>9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RRAH AZWANEE BINTI AMINUDDIN</dc:creator>
  <cp:keywords/>
  <dc:description/>
  <cp:lastModifiedBy>Muhammad Syahir Sarkawi</cp:lastModifiedBy>
  <cp:revision>11</cp:revision>
  <dcterms:created xsi:type="dcterms:W3CDTF">2023-05-08T13:01:00Z</dcterms:created>
  <dcterms:modified xsi:type="dcterms:W3CDTF">2023-11-29T01:56:00Z</dcterms:modified>
</cp:coreProperties>
</file>